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05AD96" w14:textId="77777777" w:rsidR="0056487E" w:rsidRDefault="0056487E" w:rsidP="0056487E">
      <w:r>
        <w:t>Presentation:</w:t>
      </w:r>
    </w:p>
    <w:p w14:paraId="53E1357F" w14:textId="77777777" w:rsidR="0056487E" w:rsidRDefault="0056487E" w:rsidP="0056487E">
      <w:pPr>
        <w:pStyle w:val="ListParagraph"/>
        <w:numPr>
          <w:ilvl w:val="0"/>
          <w:numId w:val="1"/>
        </w:numPr>
      </w:pPr>
      <w:r>
        <w:t>15 mins</w:t>
      </w:r>
    </w:p>
    <w:p w14:paraId="01CE3975" w14:textId="77777777" w:rsidR="0056487E" w:rsidRDefault="0056487E" w:rsidP="0056487E">
      <w:pPr>
        <w:pStyle w:val="ListParagraph"/>
        <w:numPr>
          <w:ilvl w:val="0"/>
          <w:numId w:val="1"/>
        </w:numPr>
      </w:pPr>
      <w:r>
        <w:t>They will provide 2 minutes reminder at 13 minutes.</w:t>
      </w:r>
    </w:p>
    <w:p w14:paraId="5F7EFBB1" w14:textId="77777777" w:rsidR="0056487E" w:rsidRDefault="0056487E" w:rsidP="0056487E">
      <w:pPr>
        <w:pStyle w:val="ListParagraph"/>
        <w:numPr>
          <w:ilvl w:val="0"/>
          <w:numId w:val="1"/>
        </w:numPr>
      </w:pPr>
      <w:r>
        <w:t>How do they implement the idea from data analysis?</w:t>
      </w:r>
    </w:p>
    <w:p w14:paraId="258AAC5E" w14:textId="77777777" w:rsidR="0056487E" w:rsidRDefault="0056487E" w:rsidP="0056487E">
      <w:pPr>
        <w:pStyle w:val="ListParagraph"/>
        <w:numPr>
          <w:ilvl w:val="0"/>
          <w:numId w:val="1"/>
        </w:numPr>
      </w:pPr>
      <w:r>
        <w:t>Do not repeat the case.</w:t>
      </w:r>
    </w:p>
    <w:p w14:paraId="54034E51" w14:textId="77777777" w:rsidR="0056487E" w:rsidRDefault="0056487E" w:rsidP="0056487E">
      <w:pPr>
        <w:pStyle w:val="ListParagraph"/>
        <w:numPr>
          <w:ilvl w:val="0"/>
          <w:numId w:val="1"/>
        </w:numPr>
      </w:pPr>
      <w:r>
        <w:t>Accurate and defensible analysis</w:t>
      </w:r>
    </w:p>
    <w:p w14:paraId="1DE04DCC" w14:textId="77777777" w:rsidR="0056487E" w:rsidRDefault="0056487E" w:rsidP="0056487E">
      <w:pPr>
        <w:pStyle w:val="ListParagraph"/>
        <w:numPr>
          <w:ilvl w:val="0"/>
          <w:numId w:val="1"/>
        </w:numPr>
      </w:pPr>
      <w:r>
        <w:t>Business casual</w:t>
      </w:r>
    </w:p>
    <w:p w14:paraId="411552D1" w14:textId="77777777" w:rsidR="0056487E" w:rsidRDefault="0056487E" w:rsidP="0056487E">
      <w:pPr>
        <w:pStyle w:val="ListParagraph"/>
        <w:numPr>
          <w:ilvl w:val="0"/>
          <w:numId w:val="1"/>
        </w:numPr>
      </w:pPr>
      <w:r>
        <w:t>Turned camera on</w:t>
      </w:r>
    </w:p>
    <w:p w14:paraId="6A16EF3E" w14:textId="77777777" w:rsidR="0056487E" w:rsidRDefault="0056487E" w:rsidP="0056487E">
      <w:r>
        <w:t>Data Analysis:</w:t>
      </w:r>
    </w:p>
    <w:p w14:paraId="7F9CE4F0" w14:textId="77777777" w:rsidR="00D64B20" w:rsidRDefault="0056487E" w:rsidP="00D64B20">
      <w:pPr>
        <w:pStyle w:val="ListParagraph"/>
        <w:numPr>
          <w:ilvl w:val="0"/>
          <w:numId w:val="2"/>
        </w:numPr>
      </w:pPr>
      <w:r>
        <w:t>Ambulatory care sensitive conditions:</w:t>
      </w:r>
    </w:p>
    <w:p w14:paraId="4B19948E" w14:textId="2C5979A8" w:rsidR="00D64B20" w:rsidRDefault="00D64B20" w:rsidP="00D64B20">
      <w:pPr>
        <w:pStyle w:val="ListParagraph"/>
      </w:pPr>
      <w:r w:rsidRPr="00D64B20">
        <w:t>https://github.com/waylongo/big-data-case-competition/blob/master/Docs/Ambulatory%20care%20sensitive%20conditions%20terminology%20and%20disease%20coding.pdf</w:t>
      </w:r>
    </w:p>
    <w:p w14:paraId="3CB150A1" w14:textId="77777777" w:rsidR="00D64B20" w:rsidRDefault="00D64B20" w:rsidP="00D64B20">
      <w:pPr>
        <w:pStyle w:val="ListParagraph"/>
        <w:numPr>
          <w:ilvl w:val="0"/>
          <w:numId w:val="2"/>
        </w:numPr>
      </w:pPr>
    </w:p>
    <w:p w14:paraId="22C33C5F" w14:textId="04E1262D" w:rsidR="00D64B20" w:rsidRDefault="00D64B20" w:rsidP="00D64B20">
      <w:pPr>
        <w:pStyle w:val="ListParagraph"/>
      </w:pPr>
      <w:hyperlink r:id="rId5" w:history="1">
        <w:r w:rsidRPr="00EF2836">
          <w:rPr>
            <w:rStyle w:val="Hyperlink"/>
          </w:rPr>
          <w:t>https://github.com/waylongo/big-data-case-competition/blob/master/Docs/2015%20MEASURE%20INFORMATION%20ABOUT%20THE%20HOSPITAL%20ADMISSIONS%20FOR.pdf</w:t>
        </w:r>
      </w:hyperlink>
    </w:p>
    <w:p w14:paraId="117EC6A4" w14:textId="5F655349" w:rsidR="00D64B20" w:rsidRDefault="00D64B20" w:rsidP="00D64B20">
      <w:r>
        <w:t>Data:</w:t>
      </w:r>
    </w:p>
    <w:p w14:paraId="4D38EFDC" w14:textId="71A22C94" w:rsidR="00D64B20" w:rsidRDefault="00D64B20" w:rsidP="00D64B20">
      <w:pPr>
        <w:pStyle w:val="ListParagraph"/>
        <w:numPr>
          <w:ilvl w:val="0"/>
          <w:numId w:val="2"/>
        </w:numPr>
      </w:pPr>
      <w:r>
        <w:t xml:space="preserve">Actual </w:t>
      </w:r>
      <w:r>
        <w:t xml:space="preserve">(2016-19)’s </w:t>
      </w:r>
      <w:r>
        <w:t xml:space="preserve"> data from agency of SC</w:t>
      </w:r>
    </w:p>
    <w:p w14:paraId="75951F1A" w14:textId="4C187A84" w:rsidR="00D64B20" w:rsidRDefault="00D64B20" w:rsidP="00D64B20">
      <w:pPr>
        <w:pStyle w:val="ListParagraph"/>
        <w:numPr>
          <w:ilvl w:val="0"/>
          <w:numId w:val="2"/>
        </w:numPr>
      </w:pPr>
      <w:r>
        <w:t>Falsely hospitalized</w:t>
      </w:r>
    </w:p>
    <w:p w14:paraId="6220EC13" w14:textId="26A67965" w:rsidR="00D64B20" w:rsidRDefault="00D64B20" w:rsidP="00D64B20">
      <w:pPr>
        <w:pStyle w:val="ListParagraph"/>
        <w:numPr>
          <w:ilvl w:val="0"/>
          <w:numId w:val="2"/>
        </w:numPr>
      </w:pPr>
      <w:r>
        <w:t>11 M rows, 1 record of hospitalization,200 columns</w:t>
      </w:r>
    </w:p>
    <w:p w14:paraId="1C664938" w14:textId="3EA2F840" w:rsidR="00D64B20" w:rsidRDefault="00D64B20" w:rsidP="00D64B20">
      <w:pPr>
        <w:pStyle w:val="ListParagraph"/>
        <w:numPr>
          <w:ilvl w:val="0"/>
          <w:numId w:val="2"/>
        </w:numPr>
      </w:pPr>
      <w:r>
        <w:t>Last column – correctly hospitalized or incorrectly 1= false-misclassification(inappropriate), 0- correct-classification(appropriate)</w:t>
      </w:r>
    </w:p>
    <w:p w14:paraId="0D1A97B4" w14:textId="63290145" w:rsidR="00D64B20" w:rsidRDefault="00D64B20" w:rsidP="00D64B20">
      <w:pPr>
        <w:pStyle w:val="ListParagraph"/>
        <w:numPr>
          <w:ilvl w:val="0"/>
          <w:numId w:val="2"/>
        </w:numPr>
      </w:pPr>
      <w:r>
        <w:t>Best rule that recovers 1s and 0s of last column</w:t>
      </w:r>
    </w:p>
    <w:p w14:paraId="37228ECE" w14:textId="7732B51F" w:rsidR="00A37B27" w:rsidRDefault="00A37B27" w:rsidP="00D64B20">
      <w:pPr>
        <w:pStyle w:val="ListParagraph"/>
        <w:numPr>
          <w:ilvl w:val="0"/>
          <w:numId w:val="2"/>
        </w:numPr>
      </w:pPr>
      <w:r>
        <w:t>Each row is patient record.</w:t>
      </w:r>
    </w:p>
    <w:p w14:paraId="50CF509F" w14:textId="500B2F68" w:rsidR="00D64B20" w:rsidRDefault="00D64B20" w:rsidP="00D64B20">
      <w:pPr>
        <w:pStyle w:val="ListParagraph"/>
        <w:numPr>
          <w:ilvl w:val="0"/>
          <w:numId w:val="2"/>
        </w:numPr>
      </w:pPr>
      <w:r>
        <w:t>Requirement</w:t>
      </w:r>
    </w:p>
    <w:p w14:paraId="6079A39D" w14:textId="33E53332" w:rsidR="00D64B20" w:rsidRDefault="00D64B20" w:rsidP="00D64B20">
      <w:pPr>
        <w:pStyle w:val="ListParagraph"/>
        <w:numPr>
          <w:ilvl w:val="1"/>
          <w:numId w:val="3"/>
        </w:numPr>
      </w:pPr>
      <w:r>
        <w:t>Gradient-&gt; critical parameters (50/200)</w:t>
      </w:r>
    </w:p>
    <w:p w14:paraId="16BF96AD" w14:textId="09CDC4EA" w:rsidR="00D64B20" w:rsidRDefault="00D64B20" w:rsidP="00D64B20">
      <w:pPr>
        <w:pStyle w:val="ListParagraph"/>
        <w:numPr>
          <w:ilvl w:val="1"/>
          <w:numId w:val="3"/>
        </w:numPr>
      </w:pPr>
      <w:r>
        <w:t>Ranked in Important parameters(31&gt;40&gt;1&gt;2&gt;7&gt;….)</w:t>
      </w:r>
    </w:p>
    <w:p w14:paraId="63E36FFC" w14:textId="77777777" w:rsidR="00D64B20" w:rsidRDefault="00D64B20" w:rsidP="00D64B20">
      <w:pPr>
        <w:pStyle w:val="ListParagraph"/>
        <w:numPr>
          <w:ilvl w:val="1"/>
          <w:numId w:val="3"/>
        </w:numPr>
      </w:pPr>
    </w:p>
    <w:p w14:paraId="15ECAEB1" w14:textId="4B381B1A" w:rsidR="00D64B20" w:rsidRDefault="00A37B27" w:rsidP="00D64B20">
      <w:pPr>
        <w:pStyle w:val="ListParagraph"/>
        <w:numPr>
          <w:ilvl w:val="0"/>
          <w:numId w:val="2"/>
        </w:numPr>
      </w:pPr>
      <w:r>
        <w:t>1</w:t>
      </w:r>
      <w:r w:rsidRPr="00A37B27">
        <w:rPr>
          <w:vertAlign w:val="superscript"/>
        </w:rPr>
        <w:t>st</w:t>
      </w:r>
      <w:r>
        <w:t xml:space="preserve"> round – more about data analysis/ prove better analytics.</w:t>
      </w:r>
    </w:p>
    <w:p w14:paraId="5994E36A" w14:textId="2B821B38" w:rsidR="00A37B27" w:rsidRDefault="00A37B27" w:rsidP="00D64B20">
      <w:pPr>
        <w:pStyle w:val="ListParagraph"/>
        <w:numPr>
          <w:ilvl w:val="0"/>
          <w:numId w:val="2"/>
        </w:numPr>
      </w:pPr>
      <w:r>
        <w:t>2</w:t>
      </w:r>
      <w:r w:rsidRPr="00A37B27">
        <w:rPr>
          <w:vertAlign w:val="superscript"/>
        </w:rPr>
        <w:t>nd</w:t>
      </w:r>
      <w:r>
        <w:t xml:space="preserve"> round – </w:t>
      </w:r>
      <w:r>
        <w:t xml:space="preserve">more about </w:t>
      </w:r>
      <w:r>
        <w:t>pragmatic analysis / final goal</w:t>
      </w:r>
    </w:p>
    <w:p w14:paraId="4CC12A4C" w14:textId="77777777" w:rsidR="00D64B20" w:rsidRDefault="00D64B20" w:rsidP="00D64B20"/>
    <w:p w14:paraId="6FEE7696" w14:textId="77777777" w:rsidR="00EE3386" w:rsidRDefault="00EE3386"/>
    <w:sectPr w:rsidR="00EE33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A66E2F"/>
    <w:multiLevelType w:val="hybridMultilevel"/>
    <w:tmpl w:val="D9B82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D11F0"/>
    <w:multiLevelType w:val="hybridMultilevel"/>
    <w:tmpl w:val="9F40D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5874AA"/>
    <w:multiLevelType w:val="hybridMultilevel"/>
    <w:tmpl w:val="CF325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xNDYwNLCwNDY1NDNT0lEKTi0uzszPAykwqgUA1pF8nCwAAAA="/>
  </w:docVars>
  <w:rsids>
    <w:rsidRoot w:val="00473018"/>
    <w:rsid w:val="00286C89"/>
    <w:rsid w:val="00473018"/>
    <w:rsid w:val="0056487E"/>
    <w:rsid w:val="00A37B27"/>
    <w:rsid w:val="00D64B20"/>
    <w:rsid w:val="00EE3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91C84"/>
  <w15:chartTrackingRefBased/>
  <w15:docId w15:val="{BA61D714-6FE4-4E77-BD9E-E048B9F5F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48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487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64B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4B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waylongo/big-data-case-competition/blob/master/Docs/2015%20MEASURE%20INFORMATION%20ABOUT%20THE%20HOSPITAL%20ADMISSIONS%20FOR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9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a, Md Kamruz Zaman (MU-Student)</dc:creator>
  <cp:keywords/>
  <dc:description/>
  <cp:lastModifiedBy>Rana, Md Kamruz Zaman (MU-Student)</cp:lastModifiedBy>
  <cp:revision>3</cp:revision>
  <dcterms:created xsi:type="dcterms:W3CDTF">2021-01-29T16:56:00Z</dcterms:created>
  <dcterms:modified xsi:type="dcterms:W3CDTF">2021-01-29T18:01:00Z</dcterms:modified>
</cp:coreProperties>
</file>